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｛～原文:如腹胀不适、消化不良、便秘甚至肠梗阻等症状， AI:包括腹胀不适、消化不良、便秘甚至肠梗阻等症状。～｝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12:49:12Z</dcterms:created>
  <dcterms:modified xsi:type="dcterms:W3CDTF">2025-01-18T12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